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D08CC" w14:textId="1C44E329" w:rsidR="002043AB" w:rsidRDefault="00D07C00">
      <w:r w:rsidRPr="00D07C00">
        <w:rPr>
          <w:highlight w:val="yellow"/>
        </w:rPr>
        <w:t>Date</w:t>
      </w:r>
    </w:p>
    <w:p w14:paraId="5ED72C29" w14:textId="77777777" w:rsidR="00BA10F0" w:rsidRDefault="00BA10F0"/>
    <w:p w14:paraId="7FC6079E" w14:textId="77777777" w:rsidR="0072399C" w:rsidRDefault="0072399C" w:rsidP="00D12326">
      <w:r>
        <w:t>To whom it may concern,</w:t>
      </w:r>
    </w:p>
    <w:p w14:paraId="6B1F39B9" w14:textId="77777777" w:rsidR="0072399C" w:rsidRDefault="0072399C" w:rsidP="00D12326">
      <w:r>
        <w:t>Subject: Request whitelist sender</w:t>
      </w:r>
      <w:r w:rsidR="0072423C">
        <w:t>s</w:t>
      </w:r>
      <w:r>
        <w:t xml:space="preserve"> (SMS Anti-spam)</w:t>
      </w:r>
    </w:p>
    <w:p w14:paraId="312DA3F7" w14:textId="77777777" w:rsidR="002043AB" w:rsidRDefault="002043AB" w:rsidP="0072399C">
      <w:pPr>
        <w:ind w:firstLine="720"/>
      </w:pPr>
      <w:r>
        <w:t xml:space="preserve">I, </w:t>
      </w:r>
      <w:r w:rsidR="008323EE" w:rsidRPr="00090703">
        <w:t>{Client Full name}</w:t>
      </w:r>
      <w:r w:rsidRPr="00090703">
        <w:t xml:space="preserve">, </w:t>
      </w:r>
      <w:r w:rsidR="008323EE" w:rsidRPr="00090703">
        <w:t>{Client Position}</w:t>
      </w:r>
      <w:r w:rsidRPr="00090703">
        <w:t xml:space="preserve">, representing </w:t>
      </w:r>
      <w:r w:rsidR="008323EE" w:rsidRPr="00090703">
        <w:t>{Company Name}</w:t>
      </w:r>
      <w:r w:rsidRPr="00090703">
        <w:t>. Her</w:t>
      </w:r>
      <w:r w:rsidR="0072399C" w:rsidRPr="00090703">
        <w:t xml:space="preserve">eby request that the sender name in the table below </w:t>
      </w:r>
      <w:r w:rsidRPr="00090703">
        <w:t>be white-listed with the AIS</w:t>
      </w:r>
      <w:r w:rsidR="00BA10F0" w:rsidRPr="00090703">
        <w:t xml:space="preserve">, </w:t>
      </w:r>
      <w:r w:rsidR="001B504B" w:rsidRPr="00090703">
        <w:t>True</w:t>
      </w:r>
      <w:r w:rsidRPr="00090703">
        <w:t>,</w:t>
      </w:r>
      <w:r w:rsidR="00BA10F0" w:rsidRPr="00090703">
        <w:t xml:space="preserve"> and DTAC</w:t>
      </w:r>
      <w:r w:rsidRPr="00090703">
        <w:t xml:space="preserve"> Thailand carrier</w:t>
      </w:r>
      <w:r>
        <w:t xml:space="preserve"> for use within our messaging </w:t>
      </w:r>
      <w:r w:rsidR="0072423C">
        <w:t>and communication plan</w:t>
      </w:r>
      <w:r>
        <w:t xml:space="preserve"> to be sen</w:t>
      </w:r>
      <w:r w:rsidR="002C4551">
        <w:t>t towards this operator’s users by INFOBIP Co., Ltd</w:t>
      </w:r>
      <w:r w:rsidR="0072399C">
        <w:t>. as our service and solution provider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843"/>
        <w:gridCol w:w="6803"/>
      </w:tblGrid>
      <w:tr w:rsidR="0072423C" w14:paraId="580C5E1C" w14:textId="77777777" w:rsidTr="0072423C">
        <w:tc>
          <w:tcPr>
            <w:tcW w:w="1843" w:type="dxa"/>
          </w:tcPr>
          <w:p w14:paraId="3EF80D4D" w14:textId="77777777" w:rsidR="0072423C" w:rsidRDefault="0072423C" w:rsidP="009B73C7">
            <w:r>
              <w:t>Sender Name</w:t>
            </w:r>
          </w:p>
        </w:tc>
        <w:tc>
          <w:tcPr>
            <w:tcW w:w="6803" w:type="dxa"/>
          </w:tcPr>
          <w:p w14:paraId="4D232341" w14:textId="77777777" w:rsidR="0072423C" w:rsidRDefault="0072423C" w:rsidP="009B73C7">
            <w:r>
              <w:t>Example of message text</w:t>
            </w:r>
          </w:p>
        </w:tc>
      </w:tr>
      <w:tr w:rsidR="0072423C" w14:paraId="769EDE64" w14:textId="77777777" w:rsidTr="0072423C">
        <w:tc>
          <w:tcPr>
            <w:tcW w:w="1843" w:type="dxa"/>
          </w:tcPr>
          <w:p w14:paraId="6D834EC8" w14:textId="77777777" w:rsidR="0072423C" w:rsidRDefault="0072423C" w:rsidP="009B73C7">
            <w:r w:rsidRPr="000E0FDC">
              <w:rPr>
                <w:highlight w:val="yellow"/>
              </w:rPr>
              <w:t>Sender1</w:t>
            </w:r>
          </w:p>
        </w:tc>
        <w:tc>
          <w:tcPr>
            <w:tcW w:w="6803" w:type="dxa"/>
          </w:tcPr>
          <w:p w14:paraId="1BBC3FDD" w14:textId="1FEACA0B" w:rsidR="0072423C" w:rsidRDefault="0022127A" w:rsidP="0072423C">
            <w:pPr>
              <w:rPr>
                <w:sz w:val="28"/>
                <w:szCs w:val="28"/>
                <w:highlight w:val="yellow"/>
                <w:lang w:bidi="th-TH"/>
              </w:rPr>
            </w:pPr>
            <w:r>
              <w:rPr>
                <w:rFonts w:hint="cs"/>
                <w:sz w:val="28"/>
                <w:szCs w:val="28"/>
                <w:highlight w:val="yellow"/>
                <w:cs/>
                <w:lang w:bidi="th-TH"/>
              </w:rPr>
              <w:t>ให้ระบุข้อความที่ต้องการส่ง เช่น ขอบคุณที่ใช้บริการของเรา</w:t>
            </w:r>
          </w:p>
          <w:p w14:paraId="61723D19" w14:textId="57B6D2A7" w:rsidR="0022127A" w:rsidRPr="00C13954" w:rsidRDefault="0022127A" w:rsidP="0072423C">
            <w:pPr>
              <w:rPr>
                <w:highlight w:val="yellow"/>
                <w:lang w:bidi="th-TH"/>
              </w:rPr>
            </w:pPr>
          </w:p>
        </w:tc>
      </w:tr>
      <w:tr w:rsidR="0072423C" w14:paraId="79983200" w14:textId="77777777" w:rsidTr="0072423C">
        <w:tc>
          <w:tcPr>
            <w:tcW w:w="1843" w:type="dxa"/>
          </w:tcPr>
          <w:p w14:paraId="47C69B43" w14:textId="77777777" w:rsidR="0072423C" w:rsidRDefault="0072423C" w:rsidP="009B73C7">
            <w:r w:rsidRPr="000E0FDC">
              <w:rPr>
                <w:highlight w:val="yellow"/>
              </w:rPr>
              <w:t>Sender2</w:t>
            </w:r>
          </w:p>
        </w:tc>
        <w:tc>
          <w:tcPr>
            <w:tcW w:w="6803" w:type="dxa"/>
          </w:tcPr>
          <w:p w14:paraId="293F39C6" w14:textId="77777777" w:rsidR="0072423C" w:rsidRPr="00C13954" w:rsidRDefault="0072423C" w:rsidP="009B73C7">
            <w:pPr>
              <w:rPr>
                <w:highlight w:val="yellow"/>
              </w:rPr>
            </w:pPr>
            <w:r w:rsidRPr="00C13954">
              <w:rPr>
                <w:highlight w:val="yellow"/>
              </w:rPr>
              <w:t>Thank you for your payment transaction ID: 292103487</w:t>
            </w:r>
          </w:p>
        </w:tc>
      </w:tr>
    </w:tbl>
    <w:p w14:paraId="70EFD12D" w14:textId="77777777" w:rsidR="0072423C" w:rsidRDefault="0072423C" w:rsidP="0072399C">
      <w:pPr>
        <w:ind w:firstLine="720"/>
      </w:pPr>
    </w:p>
    <w:p w14:paraId="3B388EDA" w14:textId="3620508B" w:rsidR="0072399C" w:rsidRDefault="002043AB" w:rsidP="0072399C">
      <w:pPr>
        <w:ind w:firstLine="720"/>
        <w:jc w:val="thaiDistribute"/>
      </w:pPr>
      <w:r>
        <w:t xml:space="preserve">The intended service </w:t>
      </w:r>
      <w:r w:rsidR="002C4551">
        <w:t xml:space="preserve">of those services </w:t>
      </w:r>
      <w:r w:rsidR="00973CB5">
        <w:rPr>
          <w:lang w:bidi="th-TH"/>
        </w:rPr>
        <w:t>is</w:t>
      </w:r>
      <w:r>
        <w:t xml:space="preserve"> for</w:t>
      </w:r>
      <w:r w:rsidR="00BA10F0">
        <w:t xml:space="preserve"> </w:t>
      </w:r>
      <w:r w:rsidR="00BA10F0" w:rsidRPr="00B11892">
        <w:t>membership</w:t>
      </w:r>
      <w:r w:rsidR="00973CB5">
        <w:t xml:space="preserve"> </w:t>
      </w:r>
      <w:r w:rsidR="004F74D2" w:rsidRPr="00B11892">
        <w:t>notification</w:t>
      </w:r>
      <w:r w:rsidR="00680DC1" w:rsidRPr="00B11892">
        <w:t xml:space="preserve">, </w:t>
      </w:r>
      <w:r w:rsidR="00CB7907" w:rsidRPr="00B11892">
        <w:t xml:space="preserve">order confirmation, </w:t>
      </w:r>
      <w:r w:rsidR="00BA10F0" w:rsidRPr="00B11892">
        <w:t>privileges, important activities</w:t>
      </w:r>
      <w:r w:rsidR="00973CB5">
        <w:t>,</w:t>
      </w:r>
      <w:r w:rsidR="00BA10F0" w:rsidRPr="00B11892">
        <w:t xml:space="preserve"> and details</w:t>
      </w:r>
      <w:r w:rsidR="00680DC1" w:rsidRPr="00B11892">
        <w:t xml:space="preserve"> </w:t>
      </w:r>
      <w:r w:rsidRPr="00B11892">
        <w:t xml:space="preserve">to </w:t>
      </w:r>
      <w:r w:rsidR="00BA10F0" w:rsidRPr="00B11892">
        <w:t>membership</w:t>
      </w:r>
      <w:r w:rsidR="001C4391" w:rsidRPr="00B11892">
        <w:t xml:space="preserve"> </w:t>
      </w:r>
      <w:r w:rsidR="00680DC1" w:rsidRPr="00B11892">
        <w:t>and</w:t>
      </w:r>
      <w:r w:rsidRPr="00B11892">
        <w:t xml:space="preserve"> users who have shared their mobile phone</w:t>
      </w:r>
      <w:r>
        <w:t xml:space="preserve"> number</w:t>
      </w:r>
      <w:r w:rsidR="00680DC1">
        <w:t>s</w:t>
      </w:r>
      <w:r>
        <w:t xml:space="preserve"> with </w:t>
      </w:r>
      <w:r w:rsidR="0072399C">
        <w:t>our company only.</w:t>
      </w:r>
      <w:r w:rsidR="004F74D2">
        <w:t xml:space="preserve"> </w:t>
      </w:r>
    </w:p>
    <w:p w14:paraId="1D823B04" w14:textId="10103A76" w:rsidR="00182D01" w:rsidRDefault="00182D01" w:rsidP="00182D01">
      <w:pPr>
        <w:ind w:firstLine="720"/>
        <w:rPr>
          <w:b/>
          <w:bCs/>
        </w:rPr>
      </w:pPr>
      <w:r w:rsidRPr="00182D01">
        <w:rPr>
          <w:b/>
          <w:bCs/>
        </w:rPr>
        <w:t>Communication Flow</w:t>
      </w:r>
      <w:r w:rsidR="00CD29D7">
        <w:rPr>
          <w:b/>
          <w:bCs/>
        </w:rPr>
        <w:t xml:space="preserve"> for Sender Name </w:t>
      </w:r>
      <w:proofErr w:type="spellStart"/>
      <w:r w:rsidR="00CD29D7">
        <w:rPr>
          <w:b/>
          <w:bCs/>
        </w:rPr>
        <w:t>WhiteLis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82D01" w14:paraId="63C83ED7" w14:textId="77777777" w:rsidTr="00182D01">
        <w:tc>
          <w:tcPr>
            <w:tcW w:w="3116" w:type="dxa"/>
          </w:tcPr>
          <w:p w14:paraId="0433E7E6" w14:textId="2BEC85A8" w:rsidR="00182D01" w:rsidRDefault="00182D01" w:rsidP="00182D01">
            <w:pPr>
              <w:rPr>
                <w:b/>
                <w:bCs/>
              </w:rPr>
            </w:pPr>
            <w:r>
              <w:rPr>
                <w:b/>
                <w:bCs/>
              </w:rPr>
              <w:t>Source of Mobile Number</w:t>
            </w:r>
          </w:p>
        </w:tc>
        <w:tc>
          <w:tcPr>
            <w:tcW w:w="3117" w:type="dxa"/>
          </w:tcPr>
          <w:p w14:paraId="56541222" w14:textId="3FC0EA7B" w:rsidR="00182D01" w:rsidRPr="00694F56" w:rsidRDefault="00694F56" w:rsidP="00182D01">
            <w:pPr>
              <w:rPr>
                <w:b/>
                <w:bCs/>
              </w:rPr>
            </w:pPr>
            <w:r w:rsidRPr="00694F56">
              <w:rPr>
                <w:b/>
                <w:bCs/>
              </w:rPr>
              <w:t>Example of message text</w:t>
            </w:r>
          </w:p>
        </w:tc>
        <w:tc>
          <w:tcPr>
            <w:tcW w:w="3117" w:type="dxa"/>
          </w:tcPr>
          <w:p w14:paraId="7248894D" w14:textId="50BCB4E2" w:rsidR="00182D01" w:rsidRDefault="00694F56" w:rsidP="00182D0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w to trigger </w:t>
            </w:r>
            <w:r w:rsidR="00D924D5">
              <w:rPr>
                <w:b/>
                <w:bCs/>
              </w:rPr>
              <w:t>message send</w:t>
            </w:r>
          </w:p>
        </w:tc>
      </w:tr>
      <w:tr w:rsidR="00182D01" w14:paraId="412CF733" w14:textId="77777777" w:rsidTr="00182D01">
        <w:tc>
          <w:tcPr>
            <w:tcW w:w="3116" w:type="dxa"/>
          </w:tcPr>
          <w:p w14:paraId="141F9F4A" w14:textId="6D6B2185" w:rsidR="00B7364F" w:rsidRPr="00B7364F" w:rsidRDefault="00B01BB6" w:rsidP="00182D01">
            <w:pPr>
              <w:rPr>
                <w:lang w:bidi="th-TH"/>
              </w:rPr>
            </w:pPr>
            <w:r w:rsidRPr="00B01BB6">
              <w:rPr>
                <w:highlight w:val="yellow"/>
                <w:lang w:bidi="th-TH"/>
              </w:rPr>
              <w:t>Client register</w:t>
            </w:r>
            <w:r w:rsidR="00973CB5">
              <w:rPr>
                <w:highlight w:val="yellow"/>
                <w:lang w:bidi="th-TH"/>
              </w:rPr>
              <w:t>ed</w:t>
            </w:r>
            <w:r w:rsidRPr="00B01BB6">
              <w:rPr>
                <w:highlight w:val="yellow"/>
                <w:lang w:bidi="th-TH"/>
              </w:rPr>
              <w:t xml:space="preserve"> over True Store website</w:t>
            </w:r>
            <w:r>
              <w:rPr>
                <w:lang w:bidi="th-TH"/>
              </w:rPr>
              <w:t xml:space="preserve"> </w:t>
            </w:r>
          </w:p>
        </w:tc>
        <w:tc>
          <w:tcPr>
            <w:tcW w:w="3117" w:type="dxa"/>
          </w:tcPr>
          <w:p w14:paraId="1C2EA3EA" w14:textId="2AEC818E" w:rsidR="00182D01" w:rsidRDefault="00D924D5" w:rsidP="00182D01">
            <w:pPr>
              <w:rPr>
                <w:b/>
                <w:bCs/>
              </w:rPr>
            </w:pPr>
            <w:r w:rsidRPr="00C13954">
              <w:rPr>
                <w:highlight w:val="yellow"/>
              </w:rPr>
              <w:t>Thank you for your payment transaction ID: 292103487</w:t>
            </w:r>
          </w:p>
        </w:tc>
        <w:tc>
          <w:tcPr>
            <w:tcW w:w="3117" w:type="dxa"/>
          </w:tcPr>
          <w:p w14:paraId="44530D2B" w14:textId="3D1D3CA4" w:rsidR="00182D01" w:rsidRPr="00D924D5" w:rsidRDefault="00D924D5" w:rsidP="00182D01">
            <w:r w:rsidRPr="00D924D5">
              <w:t xml:space="preserve">After membership finish the </w:t>
            </w:r>
            <w:r w:rsidRPr="00D924D5">
              <w:rPr>
                <w:highlight w:val="yellow"/>
              </w:rPr>
              <w:t>payment process</w:t>
            </w:r>
          </w:p>
        </w:tc>
      </w:tr>
      <w:tr w:rsidR="00182D01" w14:paraId="376B84B9" w14:textId="77777777" w:rsidTr="00182D01">
        <w:tc>
          <w:tcPr>
            <w:tcW w:w="3116" w:type="dxa"/>
          </w:tcPr>
          <w:p w14:paraId="75142B6D" w14:textId="77777777" w:rsidR="00182D01" w:rsidRDefault="00182D01" w:rsidP="00182D01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21D2F4E1" w14:textId="77777777" w:rsidR="00182D01" w:rsidRDefault="00182D01" w:rsidP="00182D01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35090E04" w14:textId="77777777" w:rsidR="00182D01" w:rsidRDefault="00182D01" w:rsidP="00182D01">
            <w:pPr>
              <w:rPr>
                <w:b/>
                <w:bCs/>
              </w:rPr>
            </w:pPr>
          </w:p>
        </w:tc>
      </w:tr>
    </w:tbl>
    <w:p w14:paraId="6019A394" w14:textId="77777777" w:rsidR="00182D01" w:rsidRPr="00182D01" w:rsidRDefault="00182D01" w:rsidP="00182D01">
      <w:pPr>
        <w:ind w:firstLine="720"/>
        <w:rPr>
          <w:b/>
          <w:bCs/>
        </w:rPr>
      </w:pPr>
    </w:p>
    <w:p w14:paraId="03CD236E" w14:textId="49327653" w:rsidR="001E6FD7" w:rsidRDefault="00973CB5" w:rsidP="0072423C">
      <w:pPr>
        <w:ind w:firstLine="720"/>
        <w:jc w:val="thaiDistribute"/>
      </w:pPr>
      <w:r>
        <w:t>Therefore,</w:t>
      </w:r>
      <w:r w:rsidR="002043AB">
        <w:t xml:space="preserve"> </w:t>
      </w:r>
      <w:r w:rsidR="00027648">
        <w:t>opting in for these activities a</w:t>
      </w:r>
      <w:r w:rsidR="002043AB">
        <w:t xml:space="preserve">bsolutely no </w:t>
      </w:r>
      <w:r>
        <w:t>spam-related</w:t>
      </w:r>
      <w:r w:rsidR="002043AB">
        <w:t xml:space="preserve"> activities will </w:t>
      </w:r>
      <w:r w:rsidR="00491EA1">
        <w:t xml:space="preserve">be included within our services. Your kind consideration is highly </w:t>
      </w:r>
      <w:r>
        <w:t>appreciated.</w:t>
      </w:r>
      <w:r w:rsidR="00491EA1">
        <w:t xml:space="preserve"> </w:t>
      </w:r>
    </w:p>
    <w:p w14:paraId="6FD4EB74" w14:textId="77777777" w:rsidR="00D12326" w:rsidRDefault="00D12326"/>
    <w:p w14:paraId="5659BFB2" w14:textId="77777777" w:rsidR="002043AB" w:rsidRDefault="002043AB">
      <w:r>
        <w:t>Yours faithfully,</w:t>
      </w:r>
    </w:p>
    <w:p w14:paraId="4C1BE18F" w14:textId="77777777" w:rsidR="00BA10F0" w:rsidRDefault="0072399C">
      <w:pPr>
        <w:rPr>
          <w:i/>
          <w:iCs/>
        </w:rPr>
      </w:pPr>
      <w:r w:rsidRPr="0072423C">
        <w:rPr>
          <w:i/>
          <w:iCs/>
          <w:noProof/>
          <w:highlight w:val="yellow"/>
          <w:lang w:val="hr-HR"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F5DA0" wp14:editId="4817AAE7">
                <wp:simplePos x="0" y="0"/>
                <wp:positionH relativeFrom="margin">
                  <wp:align>right</wp:align>
                </wp:positionH>
                <wp:positionV relativeFrom="paragraph">
                  <wp:posOffset>143510</wp:posOffset>
                </wp:positionV>
                <wp:extent cx="2505075" cy="1047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047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BBF23" w14:textId="77777777" w:rsidR="0072399C" w:rsidRPr="0072399C" w:rsidRDefault="0072423C" w:rsidP="0072399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highlight w:val="yellow"/>
                              </w:rPr>
                              <w:br/>
                            </w:r>
                            <w:r w:rsidR="0072399C" w:rsidRPr="0072423C">
                              <w:rPr>
                                <w:color w:val="000000" w:themeColor="text1"/>
                                <w:highlight w:val="yellow"/>
                              </w:rPr>
                              <w:t>(Company Sea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F5DA0" id="Rectangle 1" o:spid="_x0000_s1026" style="position:absolute;margin-left:146.05pt;margin-top:11.3pt;width:197.25pt;height:82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" fillcolor="white [3212]" strokecolor="#243f60 [1604]" strokeweight="2pt">
                <v:textbox>
                  <w:txbxContent>
                    <w:p w14:paraId="79ABBF23" w14:textId="77777777" w:rsidR="0072399C" w:rsidRPr="0072399C" w:rsidRDefault="0072423C" w:rsidP="0072399C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highlight w:val="yellow"/>
                        </w:rPr>
                        <w:br/>
                      </w:r>
                      <w:r w:rsidR="0072399C" w:rsidRPr="0072423C">
                        <w:rPr>
                          <w:color w:val="000000" w:themeColor="text1"/>
                          <w:highlight w:val="yellow"/>
                        </w:rPr>
                        <w:t>(Company Seal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323EE" w:rsidRPr="0072423C">
        <w:rPr>
          <w:i/>
          <w:iCs/>
          <w:highlight w:val="yellow"/>
        </w:rPr>
        <w:t>Signature</w:t>
      </w:r>
    </w:p>
    <w:p w14:paraId="3731363D" w14:textId="7542DF20" w:rsidR="00941F0B" w:rsidRDefault="0072423C" w:rsidP="00941F0B">
      <w:pPr>
        <w:spacing w:after="0"/>
      </w:pPr>
      <w:r>
        <w:rPr>
          <w:highlight w:val="yellow"/>
        </w:rPr>
        <w:t>Full name: ________________________</w:t>
      </w:r>
      <w:r>
        <w:rPr>
          <w:highlight w:val="yellow"/>
        </w:rPr>
        <w:br/>
      </w:r>
      <w:r w:rsidR="002043AB" w:rsidRPr="002043AB">
        <w:rPr>
          <w:highlight w:val="yellow"/>
        </w:rPr>
        <w:br/>
      </w:r>
      <w:r>
        <w:rPr>
          <w:highlight w:val="yellow"/>
        </w:rPr>
        <w:t>Position: ______________________</w:t>
      </w:r>
      <w:r w:rsidRPr="0072423C">
        <w:rPr>
          <w:highlight w:val="yellow"/>
        </w:rPr>
        <w:t>____</w:t>
      </w:r>
      <w:r w:rsidR="00941F0B" w:rsidRPr="002043AB">
        <w:rPr>
          <w:highlight w:val="yellow"/>
        </w:rPr>
        <w:br/>
      </w:r>
      <w:r w:rsidR="00941F0B">
        <w:rPr>
          <w:highlight w:val="yellow"/>
        </w:rPr>
        <w:t>Company Name: ______________________</w:t>
      </w:r>
      <w:r w:rsidR="00941F0B" w:rsidRPr="0072423C">
        <w:rPr>
          <w:highlight w:val="yellow"/>
        </w:rPr>
        <w:t>____</w:t>
      </w:r>
    </w:p>
    <w:p w14:paraId="463A47C0" w14:textId="79548A0C" w:rsidR="002043AB" w:rsidRPr="0072423C" w:rsidRDefault="00941F0B" w:rsidP="00941F0B">
      <w:pPr>
        <w:spacing w:after="0"/>
        <w:rPr>
          <w:highlight w:val="yellow"/>
        </w:rPr>
      </w:pPr>
      <w:r>
        <w:rPr>
          <w:highlight w:val="yellow"/>
        </w:rPr>
        <w:t>Email: ______________________</w:t>
      </w:r>
      <w:r w:rsidRPr="0072423C">
        <w:rPr>
          <w:highlight w:val="yellow"/>
        </w:rPr>
        <w:t>____</w:t>
      </w:r>
      <w:r w:rsidR="002043AB">
        <w:br/>
      </w:r>
      <w:r>
        <w:rPr>
          <w:highlight w:val="yellow"/>
        </w:rPr>
        <w:t>Telephone: ______________________</w:t>
      </w:r>
      <w:r w:rsidRPr="0072423C">
        <w:rPr>
          <w:highlight w:val="yellow"/>
        </w:rPr>
        <w:t>____</w:t>
      </w:r>
    </w:p>
    <w:sectPr w:rsidR="002043AB" w:rsidRPr="0072423C" w:rsidSect="00264BE5">
      <w:headerReference w:type="default" r:id="rId9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DAE27" w14:textId="77777777" w:rsidR="00686B19" w:rsidRDefault="00686B19" w:rsidP="00D12326">
      <w:pPr>
        <w:spacing w:after="0" w:line="240" w:lineRule="auto"/>
      </w:pPr>
      <w:r>
        <w:separator/>
      </w:r>
    </w:p>
  </w:endnote>
  <w:endnote w:type="continuationSeparator" w:id="0">
    <w:p w14:paraId="48E2ABB8" w14:textId="77777777" w:rsidR="00686B19" w:rsidRDefault="00686B19" w:rsidP="00D12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9330A" w14:textId="77777777" w:rsidR="00686B19" w:rsidRDefault="00686B19" w:rsidP="00D12326">
      <w:pPr>
        <w:spacing w:after="0" w:line="240" w:lineRule="auto"/>
      </w:pPr>
      <w:r>
        <w:separator/>
      </w:r>
    </w:p>
  </w:footnote>
  <w:footnote w:type="continuationSeparator" w:id="0">
    <w:p w14:paraId="3C2AA597" w14:textId="77777777" w:rsidR="00686B19" w:rsidRDefault="00686B19" w:rsidP="00D12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D9CE1" w14:textId="77777777" w:rsidR="00D12326" w:rsidRPr="004F74D2" w:rsidRDefault="008323EE">
    <w:pPr>
      <w:pStyle w:val="Header"/>
      <w:rPr>
        <w:sz w:val="28"/>
        <w:szCs w:val="28"/>
      </w:rPr>
    </w:pPr>
    <w:r w:rsidRPr="008323EE">
      <w:rPr>
        <w:sz w:val="28"/>
        <w:szCs w:val="28"/>
        <w:highlight w:val="yellow"/>
        <w:lang w:bidi="th-TH"/>
      </w:rPr>
      <w:t>Company Letterhead</w:t>
    </w:r>
  </w:p>
  <w:p w14:paraId="55380E26" w14:textId="77777777" w:rsidR="00D12326" w:rsidRDefault="00D123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jWwNDIxN7A0NDNS0lEKTi0uzszPAykwrAUAIGjw3iwAAAA="/>
  </w:docVars>
  <w:rsids>
    <w:rsidRoot w:val="002043AB"/>
    <w:rsid w:val="00027648"/>
    <w:rsid w:val="0006542F"/>
    <w:rsid w:val="00090703"/>
    <w:rsid w:val="000E0FDC"/>
    <w:rsid w:val="001061D4"/>
    <w:rsid w:val="00141FA3"/>
    <w:rsid w:val="00182D01"/>
    <w:rsid w:val="001B504B"/>
    <w:rsid w:val="001C4391"/>
    <w:rsid w:val="001C71B8"/>
    <w:rsid w:val="001D4FDE"/>
    <w:rsid w:val="001E6FD7"/>
    <w:rsid w:val="002043AB"/>
    <w:rsid w:val="0022127A"/>
    <w:rsid w:val="0024060F"/>
    <w:rsid w:val="0024163A"/>
    <w:rsid w:val="00264BE5"/>
    <w:rsid w:val="002738B8"/>
    <w:rsid w:val="002B3BD1"/>
    <w:rsid w:val="002C4055"/>
    <w:rsid w:val="002C4551"/>
    <w:rsid w:val="002E4EF2"/>
    <w:rsid w:val="003379C6"/>
    <w:rsid w:val="003A1C70"/>
    <w:rsid w:val="004421F5"/>
    <w:rsid w:val="00451711"/>
    <w:rsid w:val="00491EA1"/>
    <w:rsid w:val="004F74D2"/>
    <w:rsid w:val="00573054"/>
    <w:rsid w:val="005E1A31"/>
    <w:rsid w:val="005F0D55"/>
    <w:rsid w:val="006614DF"/>
    <w:rsid w:val="00680DC1"/>
    <w:rsid w:val="00686B19"/>
    <w:rsid w:val="00694F56"/>
    <w:rsid w:val="0072399C"/>
    <w:rsid w:val="0072423C"/>
    <w:rsid w:val="008323EE"/>
    <w:rsid w:val="00873CD1"/>
    <w:rsid w:val="00887482"/>
    <w:rsid w:val="00941F0B"/>
    <w:rsid w:val="009509DA"/>
    <w:rsid w:val="00973CB5"/>
    <w:rsid w:val="009C70C4"/>
    <w:rsid w:val="009D0388"/>
    <w:rsid w:val="00A02006"/>
    <w:rsid w:val="00A67294"/>
    <w:rsid w:val="00B01BB6"/>
    <w:rsid w:val="00B11892"/>
    <w:rsid w:val="00B36344"/>
    <w:rsid w:val="00B7364F"/>
    <w:rsid w:val="00B92B5E"/>
    <w:rsid w:val="00BA10F0"/>
    <w:rsid w:val="00C13954"/>
    <w:rsid w:val="00CB7907"/>
    <w:rsid w:val="00CD29D7"/>
    <w:rsid w:val="00D07C00"/>
    <w:rsid w:val="00D12326"/>
    <w:rsid w:val="00D764BC"/>
    <w:rsid w:val="00D924D5"/>
    <w:rsid w:val="00DD765B"/>
    <w:rsid w:val="00E71491"/>
    <w:rsid w:val="00E81648"/>
    <w:rsid w:val="00EB7657"/>
    <w:rsid w:val="00F17F3C"/>
    <w:rsid w:val="00FA3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5E0C78"/>
  <w15:docId w15:val="{FCDCB7A9-7D18-4B29-BD7F-42FD47C01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326"/>
  </w:style>
  <w:style w:type="paragraph" w:styleId="Footer">
    <w:name w:val="footer"/>
    <w:basedOn w:val="Normal"/>
    <w:link w:val="FooterChar"/>
    <w:uiPriority w:val="99"/>
    <w:unhideWhenUsed/>
    <w:rsid w:val="00D1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326"/>
  </w:style>
  <w:style w:type="table" w:styleId="TableGrid">
    <w:name w:val="Table Grid"/>
    <w:basedOn w:val="TableNormal"/>
    <w:uiPriority w:val="59"/>
    <w:rsid w:val="00724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9F48FE54AE064D91292032DBA7EACF" ma:contentTypeVersion="11" ma:contentTypeDescription="Create a new document." ma:contentTypeScope="" ma:versionID="7b080dd918ddd33ca061e9e5fc357f13">
  <xsd:schema xmlns:xsd="http://www.w3.org/2001/XMLSchema" xmlns:xs="http://www.w3.org/2001/XMLSchema" xmlns:p="http://schemas.microsoft.com/office/2006/metadata/properties" xmlns:ns3="44720ea7-bb52-40c4-a15a-eac085597902" xmlns:ns4="4630e3c4-9824-42fb-a0a2-8401fb4b1452" targetNamespace="http://schemas.microsoft.com/office/2006/metadata/properties" ma:root="true" ma:fieldsID="10794c5e4d498feb87e79000fba389ed" ns3:_="" ns4:_="">
    <xsd:import namespace="44720ea7-bb52-40c4-a15a-eac085597902"/>
    <xsd:import namespace="4630e3c4-9824-42fb-a0a2-8401fb4b1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20ea7-bb52-40c4-a15a-eac08559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0e3c4-9824-42fb-a0a2-8401fb4b1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6C28F4-512F-441A-A569-2281E1AB7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714B9B-769D-429E-9776-1E875C8AB6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A2523-FCCA-4B53-A301-446810CB7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20ea7-bb52-40c4-a15a-eac085597902"/>
    <ds:schemaRef ds:uri="4630e3c4-9824-42fb-a0a2-8401fb4b1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93</Words>
  <Characters>1256</Characters>
  <Application>Microsoft Office Word</Application>
  <DocSecurity>0</DocSecurity>
  <Lines>4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la Permthong</dc:creator>
  <cp:lastModifiedBy>Selma Puhovac</cp:lastModifiedBy>
  <cp:revision>6</cp:revision>
  <dcterms:created xsi:type="dcterms:W3CDTF">2023-11-15T05:35:00Z</dcterms:created>
  <dcterms:modified xsi:type="dcterms:W3CDTF">2023-12-2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9F48FE54AE064D91292032DBA7EACF</vt:lpwstr>
  </property>
  <property fmtid="{D5CDD505-2E9C-101B-9397-08002B2CF9AE}" pid="3" name="MSIP_Label_55da49cf-0d13-4dcf-95b6-146aa1488629_Enabled">
    <vt:lpwstr>true</vt:lpwstr>
  </property>
  <property fmtid="{D5CDD505-2E9C-101B-9397-08002B2CF9AE}" pid="4" name="MSIP_Label_55da49cf-0d13-4dcf-95b6-146aa1488629_SetDate">
    <vt:lpwstr>2023-12-21T12:58:47Z</vt:lpwstr>
  </property>
  <property fmtid="{D5CDD505-2E9C-101B-9397-08002B2CF9AE}" pid="5" name="MSIP_Label_55da49cf-0d13-4dcf-95b6-146aa1488629_Method">
    <vt:lpwstr>Privileged</vt:lpwstr>
  </property>
  <property fmtid="{D5CDD505-2E9C-101B-9397-08002B2CF9AE}" pid="6" name="MSIP_Label_55da49cf-0d13-4dcf-95b6-146aa1488629_Name">
    <vt:lpwstr>General</vt:lpwstr>
  </property>
  <property fmtid="{D5CDD505-2E9C-101B-9397-08002B2CF9AE}" pid="7" name="MSIP_Label_55da49cf-0d13-4dcf-95b6-146aa1488629_SiteId">
    <vt:lpwstr>f7ef0a86-3179-47cc-8497-f3b5dd0d29fa</vt:lpwstr>
  </property>
  <property fmtid="{D5CDD505-2E9C-101B-9397-08002B2CF9AE}" pid="8" name="MSIP_Label_55da49cf-0d13-4dcf-95b6-146aa1488629_ActionId">
    <vt:lpwstr>66c782c8-65ed-45fe-9d2c-4ee98e4133c6</vt:lpwstr>
  </property>
  <property fmtid="{D5CDD505-2E9C-101B-9397-08002B2CF9AE}" pid="9" name="MSIP_Label_55da49cf-0d13-4dcf-95b6-146aa1488629_ContentBits">
    <vt:lpwstr>0</vt:lpwstr>
  </property>
  <property fmtid="{D5CDD505-2E9C-101B-9397-08002B2CF9AE}" pid="10" name="GrammarlyDocumentId">
    <vt:lpwstr>5e5f1b9dcf22526b25828ff800d602b50feb614d57e84efab91e6e1d25a76be3</vt:lpwstr>
  </property>
</Properties>
</file>